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BA1255" w14:textId="77777777" w:rsidR="00644AB7" w:rsidRDefault="00644AB7" w:rsidP="00644AB7">
      <w:pPr>
        <w:pStyle w:val="Heading1"/>
        <w:rPr>
          <w:rFonts w:ascii="Lato" w:hAnsi="Lato"/>
        </w:rPr>
      </w:pPr>
      <w:r>
        <w:rPr>
          <w:rFonts w:ascii="Lato" w:hAnsi="Lato"/>
        </w:rPr>
        <w:t>Sensors and Radio Test 1</w:t>
      </w:r>
    </w:p>
    <w:p w14:paraId="785E1028" w14:textId="77777777" w:rsidR="00644AB7" w:rsidRDefault="00644AB7" w:rsidP="00644AB7"/>
    <w:p w14:paraId="4B9EC119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 xml:space="preserve">What is the name of the sensor on the micro:bit which measures temperature? </w:t>
      </w:r>
    </w:p>
    <w:p w14:paraId="2462AB95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A. Compass</w:t>
      </w:r>
    </w:p>
    <w:p w14:paraId="785D4240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B. Accelerometer</w:t>
      </w:r>
    </w:p>
    <w:p w14:paraId="2CC38A43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C. Thermometer</w:t>
      </w:r>
    </w:p>
    <w:p w14:paraId="649BED4D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D. Bluetooth Antenna</w:t>
      </w:r>
    </w:p>
    <w:p w14:paraId="4CEB8F52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ANSWER: C</w:t>
      </w:r>
    </w:p>
    <w:p w14:paraId="03E6094B" w14:textId="77777777" w:rsidR="00644AB7" w:rsidRDefault="00644AB7" w:rsidP="00644AB7">
      <w:pPr>
        <w:rPr>
          <w:rFonts w:ascii="Lato" w:hAnsi="Lato"/>
        </w:rPr>
      </w:pPr>
    </w:p>
    <w:p w14:paraId="2AFF472F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What can a digital temperature sensor measure?</w:t>
      </w:r>
    </w:p>
    <w:p w14:paraId="1E5A8DC0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A. Temperature values within a range</w:t>
      </w:r>
    </w:p>
    <w:p w14:paraId="12FCB0A8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B. A single status, for example if the temperature is above 25</w:t>
      </w:r>
      <w:r>
        <w:rPr>
          <w:rFonts w:ascii="Lato" w:hAnsi="Lato"/>
          <w:vertAlign w:val="superscript"/>
        </w:rPr>
        <w:t>o</w:t>
      </w:r>
      <w:r>
        <w:rPr>
          <w:rFonts w:ascii="Lato" w:hAnsi="Lato"/>
        </w:rPr>
        <w:t>C</w:t>
      </w:r>
    </w:p>
    <w:p w14:paraId="0311CF76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C. A range of temperatures below 25</w:t>
      </w:r>
      <w:r>
        <w:rPr>
          <w:rFonts w:ascii="Lato" w:hAnsi="Lato"/>
          <w:vertAlign w:val="superscript"/>
        </w:rPr>
        <w:t>o</w:t>
      </w:r>
      <w:r>
        <w:rPr>
          <w:rFonts w:ascii="Lato" w:hAnsi="Lato"/>
        </w:rPr>
        <w:t>C</w:t>
      </w:r>
    </w:p>
    <w:p w14:paraId="5D509EB5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D. A range of temperature above 25</w:t>
      </w:r>
      <w:r>
        <w:rPr>
          <w:rFonts w:ascii="Lato" w:hAnsi="Lato"/>
          <w:vertAlign w:val="superscript"/>
        </w:rPr>
        <w:t>o</w:t>
      </w:r>
      <w:r>
        <w:rPr>
          <w:rFonts w:ascii="Lato" w:hAnsi="Lato"/>
        </w:rPr>
        <w:t>C</w:t>
      </w:r>
    </w:p>
    <w:p w14:paraId="78E57279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1565924E" w14:textId="77777777" w:rsidR="00644AB7" w:rsidRDefault="00644AB7" w:rsidP="00644AB7">
      <w:pPr>
        <w:rPr>
          <w:rFonts w:ascii="Lato" w:hAnsi="Lato"/>
        </w:rPr>
      </w:pPr>
    </w:p>
    <w:p w14:paraId="74AA8809" w14:textId="77777777" w:rsidR="00644AB7" w:rsidRDefault="00644AB7" w:rsidP="00644AB7">
      <w:pPr>
        <w:rPr>
          <w:rFonts w:ascii="Lato" w:hAnsi="Lato"/>
          <w:lang w:eastAsia="en-GB"/>
        </w:rPr>
      </w:pPr>
      <w:r>
        <w:rPr>
          <w:rFonts w:ascii="Lato" w:hAnsi="Lato"/>
        </w:rPr>
        <w:t>What will be the output from the following program if the temperature is 18</w:t>
      </w:r>
      <w:r>
        <w:rPr>
          <w:rFonts w:ascii="Lato" w:hAnsi="Lato"/>
          <w:vertAlign w:val="superscript"/>
        </w:rPr>
        <w:t xml:space="preserve"> </w:t>
      </w:r>
      <w:proofErr w:type="spellStart"/>
      <w:proofErr w:type="gramStart"/>
      <w:r>
        <w:rPr>
          <w:rFonts w:ascii="Lato" w:hAnsi="Lato"/>
          <w:vertAlign w:val="superscript"/>
        </w:rPr>
        <w:t>o</w:t>
      </w:r>
      <w:r>
        <w:rPr>
          <w:rFonts w:ascii="Lato" w:hAnsi="Lato"/>
        </w:rPr>
        <w:t>C</w:t>
      </w:r>
      <w:proofErr w:type="spellEnd"/>
      <w:proofErr w:type="gramEnd"/>
      <w:r>
        <w:rPr>
          <w:rFonts w:ascii="Lato" w:hAnsi="Lato"/>
          <w:lang w:eastAsia="en-GB"/>
        </w:rPr>
        <w:t xml:space="preserve"> </w:t>
      </w:r>
    </w:p>
    <w:p w14:paraId="4D31A8F8" w14:textId="2AD3D52F" w:rsidR="00644AB7" w:rsidRDefault="00644AB7" w:rsidP="00644AB7">
      <w:pPr>
        <w:rPr>
          <w:rFonts w:ascii="Lato" w:hAnsi="Lato"/>
          <w:lang w:eastAsia="en-GB"/>
        </w:rPr>
      </w:pPr>
      <w:r>
        <w:rPr>
          <w:rFonts w:ascii="Lato" w:hAnsi="Lato"/>
          <w:noProof/>
          <w:lang w:eastAsia="en-GB"/>
        </w:rPr>
        <w:drawing>
          <wp:inline distT="0" distB="0" distL="0" distR="0" wp14:anchorId="059D61CB" wp14:editId="39130C83">
            <wp:extent cx="2847975" cy="1476375"/>
            <wp:effectExtent l="0" t="0" r="9525" b="9525"/>
            <wp:docPr id="8" name="Picture 8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screenshot of a cell pho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7975" cy="1476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2C1AEC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A. Too cold!</w:t>
      </w:r>
    </w:p>
    <w:p w14:paraId="081187A2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B. Too warm!</w:t>
      </w:r>
    </w:p>
    <w:p w14:paraId="238D18A9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C. Error</w:t>
      </w:r>
    </w:p>
    <w:p w14:paraId="76F7D7D2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D. Nothing would be output</w:t>
      </w:r>
    </w:p>
    <w:p w14:paraId="1D1F779F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ANSWER: D</w:t>
      </w:r>
    </w:p>
    <w:p w14:paraId="5B3CCAA1" w14:textId="77777777" w:rsidR="00644AB7" w:rsidRDefault="00644AB7" w:rsidP="00644AB7">
      <w:pPr>
        <w:rPr>
          <w:rFonts w:ascii="Lato" w:hAnsi="Lato"/>
        </w:rPr>
      </w:pPr>
    </w:p>
    <w:p w14:paraId="51067F85" w14:textId="77777777" w:rsidR="00644AB7" w:rsidRDefault="00644AB7" w:rsidP="00644AB7">
      <w:pPr>
        <w:rPr>
          <w:rFonts w:ascii="Lato" w:hAnsi="Lato"/>
        </w:rPr>
      </w:pPr>
    </w:p>
    <w:p w14:paraId="46366159" w14:textId="1BA62C84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lastRenderedPageBreak/>
        <w:t>Which type of sensor would you use to automatically turn on a fan in a bathroom when the shower is used?</w:t>
      </w:r>
    </w:p>
    <w:p w14:paraId="2F416B86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A. Infrared</w:t>
      </w:r>
    </w:p>
    <w:p w14:paraId="7BC6C580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B. Humidity</w:t>
      </w:r>
    </w:p>
    <w:p w14:paraId="1393A6D4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C. Temperature</w:t>
      </w:r>
    </w:p>
    <w:p w14:paraId="2273D913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D. Accelerometer</w:t>
      </w:r>
    </w:p>
    <w:p w14:paraId="515B815F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3E7F00B0" w14:textId="77777777" w:rsidR="00644AB7" w:rsidRDefault="00644AB7" w:rsidP="00644AB7">
      <w:pPr>
        <w:rPr>
          <w:rFonts w:ascii="Lato" w:hAnsi="Lato"/>
        </w:rPr>
      </w:pPr>
    </w:p>
    <w:p w14:paraId="294A3E59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Which type of sensor could be used in a house alarm to detect movement?</w:t>
      </w:r>
    </w:p>
    <w:p w14:paraId="2046B114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A. Infrared</w:t>
      </w:r>
    </w:p>
    <w:p w14:paraId="53041073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B. Humidity</w:t>
      </w:r>
    </w:p>
    <w:p w14:paraId="5DF7F0DB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C. Temperature</w:t>
      </w:r>
    </w:p>
    <w:p w14:paraId="0BDFDCAD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D. Accelerometer</w:t>
      </w:r>
    </w:p>
    <w:p w14:paraId="26218788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ANSWER: A</w:t>
      </w:r>
    </w:p>
    <w:p w14:paraId="6F592619" w14:textId="77777777" w:rsidR="00644AB7" w:rsidRDefault="00644AB7" w:rsidP="00644AB7">
      <w:pPr>
        <w:rPr>
          <w:rFonts w:ascii="Lato" w:hAnsi="Lato"/>
        </w:rPr>
      </w:pPr>
    </w:p>
    <w:p w14:paraId="4A17880A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What is the name of the type of algorithm which is used to encrypt data?</w:t>
      </w:r>
    </w:p>
    <w:p w14:paraId="03CAC453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A. Encryption</w:t>
      </w:r>
    </w:p>
    <w:p w14:paraId="14DA4BB8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B. Encryption Key</w:t>
      </w:r>
    </w:p>
    <w:p w14:paraId="159781BA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C. Cipher</w:t>
      </w:r>
    </w:p>
    <w:p w14:paraId="705872AA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D. Decryption Key</w:t>
      </w:r>
    </w:p>
    <w:p w14:paraId="0C33E982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ANSWER: C</w:t>
      </w:r>
    </w:p>
    <w:p w14:paraId="3E91DC8B" w14:textId="77777777" w:rsidR="00644AB7" w:rsidRDefault="00644AB7" w:rsidP="00644AB7">
      <w:pPr>
        <w:rPr>
          <w:rFonts w:ascii="Lato" w:hAnsi="Lato"/>
        </w:rPr>
      </w:pPr>
    </w:p>
    <w:p w14:paraId="7CC6A2CC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Why is it necessary to encrypt data when transmitting it?</w:t>
      </w:r>
    </w:p>
    <w:p w14:paraId="6B60784C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A. It is quicker</w:t>
      </w:r>
    </w:p>
    <w:p w14:paraId="6EF3F61D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B. It uses less of your data allowance</w:t>
      </w:r>
    </w:p>
    <w:p w14:paraId="2035B624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C. It makes it meaningless if someone intercepts it</w:t>
      </w:r>
    </w:p>
    <w:p w14:paraId="47994371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D. So that the two communicating devices understand the rules</w:t>
      </w:r>
    </w:p>
    <w:p w14:paraId="5DBD2103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ANSWER: C</w:t>
      </w:r>
    </w:p>
    <w:p w14:paraId="3BA85D90" w14:textId="77777777" w:rsidR="00644AB7" w:rsidRDefault="00644AB7" w:rsidP="00644AB7">
      <w:pPr>
        <w:rPr>
          <w:rFonts w:ascii="Lato" w:hAnsi="Lato"/>
        </w:rPr>
      </w:pPr>
    </w:p>
    <w:p w14:paraId="00DB3470" w14:textId="77777777" w:rsidR="00644AB7" w:rsidRDefault="00644AB7" w:rsidP="00644AB7">
      <w:pPr>
        <w:rPr>
          <w:rFonts w:ascii="Lato" w:hAnsi="Lato"/>
        </w:rPr>
      </w:pPr>
    </w:p>
    <w:p w14:paraId="2143F8DB" w14:textId="77777777" w:rsidR="00644AB7" w:rsidRDefault="00644AB7" w:rsidP="00644AB7">
      <w:pPr>
        <w:rPr>
          <w:rFonts w:ascii="Lato" w:hAnsi="Lato"/>
        </w:rPr>
      </w:pPr>
    </w:p>
    <w:p w14:paraId="451A1F40" w14:textId="747756A5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lastRenderedPageBreak/>
        <w:t>In which category of blocks will you find the code to send a string wirelessly to another micro:bit?</w:t>
      </w:r>
    </w:p>
    <w:p w14:paraId="162DAE19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A. LED</w:t>
      </w:r>
    </w:p>
    <w:p w14:paraId="717CB25F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B. Logic</w:t>
      </w:r>
    </w:p>
    <w:p w14:paraId="57D3D6AE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C. Basic</w:t>
      </w:r>
    </w:p>
    <w:p w14:paraId="74DFA7E6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D. Radio</w:t>
      </w:r>
    </w:p>
    <w:p w14:paraId="433928D4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ANSWER: D</w:t>
      </w:r>
    </w:p>
    <w:p w14:paraId="02E013AD" w14:textId="77777777" w:rsidR="00644AB7" w:rsidRDefault="00644AB7" w:rsidP="00644AB7">
      <w:pPr>
        <w:rPr>
          <w:rFonts w:ascii="Lato" w:hAnsi="Lato"/>
        </w:rPr>
      </w:pPr>
    </w:p>
    <w:p w14:paraId="695F9256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What term is used to describe the type of code which includes a loop?</w:t>
      </w:r>
    </w:p>
    <w:p w14:paraId="127DD9D2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A. Sequence</w:t>
      </w:r>
    </w:p>
    <w:p w14:paraId="0119F8FA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B. Selection</w:t>
      </w:r>
    </w:p>
    <w:p w14:paraId="5C713E53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C. Iteration</w:t>
      </w:r>
    </w:p>
    <w:p w14:paraId="7F70D622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D. Function</w:t>
      </w:r>
    </w:p>
    <w:p w14:paraId="26D3D5CE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ANSWER: C</w:t>
      </w:r>
    </w:p>
    <w:p w14:paraId="27BE18A1" w14:textId="77777777" w:rsidR="00644AB7" w:rsidRDefault="00644AB7" w:rsidP="00644AB7">
      <w:pPr>
        <w:rPr>
          <w:rFonts w:ascii="Lato" w:hAnsi="Lato"/>
        </w:rPr>
      </w:pPr>
    </w:p>
    <w:p w14:paraId="42C39555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What should be the first step when starting a new project?</w:t>
      </w:r>
    </w:p>
    <w:p w14:paraId="6444A43C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A. Write down the success criteria</w:t>
      </w:r>
    </w:p>
    <w:p w14:paraId="385D8124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B. Create a test plan</w:t>
      </w:r>
    </w:p>
    <w:p w14:paraId="763018C4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C. Write down the algorithms</w:t>
      </w:r>
    </w:p>
    <w:p w14:paraId="2E331D7A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D. Create the code</w:t>
      </w:r>
    </w:p>
    <w:p w14:paraId="79FE97F9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ANSWER: A</w:t>
      </w:r>
    </w:p>
    <w:p w14:paraId="371936AD" w14:textId="77777777" w:rsidR="00644AB7" w:rsidRDefault="00644AB7" w:rsidP="00644AB7">
      <w:pPr>
        <w:rPr>
          <w:rFonts w:ascii="Lato" w:hAnsi="Lato"/>
        </w:rPr>
      </w:pPr>
    </w:p>
    <w:p w14:paraId="5D535134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What will the following code output?</w:t>
      </w:r>
    </w:p>
    <w:p w14:paraId="605F273B" w14:textId="51CFA5E4" w:rsidR="00644AB7" w:rsidRDefault="00644AB7" w:rsidP="00644AB7">
      <w:pPr>
        <w:rPr>
          <w:rFonts w:ascii="Lato" w:hAnsi="Lato"/>
        </w:rPr>
      </w:pPr>
      <w:r>
        <w:rPr>
          <w:noProof/>
          <w:lang w:eastAsia="en-GB"/>
        </w:rPr>
        <w:drawing>
          <wp:inline distT="0" distB="0" distL="0" distR="0" wp14:anchorId="01BD612C" wp14:editId="1E057113">
            <wp:extent cx="2552700" cy="19240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1924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70FF7D" w14:textId="77777777" w:rsidR="00644AB7" w:rsidRDefault="00644AB7" w:rsidP="00644AB7">
      <w:pPr>
        <w:rPr>
          <w:rFonts w:ascii="Lato" w:hAnsi="Lato"/>
        </w:rPr>
      </w:pPr>
    </w:p>
    <w:p w14:paraId="33063E52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lastRenderedPageBreak/>
        <w:t xml:space="preserve">A. index </w:t>
      </w:r>
      <w:proofErr w:type="spellStart"/>
      <w:r>
        <w:rPr>
          <w:rFonts w:ascii="Lato" w:hAnsi="Lato"/>
        </w:rPr>
        <w:t>index</w:t>
      </w:r>
      <w:proofErr w:type="spellEnd"/>
      <w:r>
        <w:rPr>
          <w:rFonts w:ascii="Lato" w:hAnsi="Lato"/>
        </w:rPr>
        <w:t xml:space="preserve"> </w:t>
      </w:r>
      <w:proofErr w:type="spellStart"/>
      <w:r>
        <w:rPr>
          <w:rFonts w:ascii="Lato" w:hAnsi="Lato"/>
        </w:rPr>
        <w:t>index</w:t>
      </w:r>
      <w:proofErr w:type="spellEnd"/>
      <w:r>
        <w:rPr>
          <w:rFonts w:ascii="Lato" w:hAnsi="Lato"/>
        </w:rPr>
        <w:t xml:space="preserve"> </w:t>
      </w:r>
      <w:proofErr w:type="spellStart"/>
      <w:r>
        <w:rPr>
          <w:rFonts w:ascii="Lato" w:hAnsi="Lato"/>
        </w:rPr>
        <w:t>index</w:t>
      </w:r>
      <w:proofErr w:type="spellEnd"/>
    </w:p>
    <w:p w14:paraId="11919673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B. 0 1 2 3 4</w:t>
      </w:r>
    </w:p>
    <w:p w14:paraId="19457845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 xml:space="preserve">C. 0 1 2 3 </w:t>
      </w:r>
    </w:p>
    <w:p w14:paraId="1923B547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D. 4 4 4 4</w:t>
      </w:r>
    </w:p>
    <w:p w14:paraId="09EE1FD7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132C9887" w14:textId="77777777" w:rsidR="00644AB7" w:rsidRDefault="00644AB7" w:rsidP="00644AB7">
      <w:pPr>
        <w:rPr>
          <w:rFonts w:ascii="Lato" w:hAnsi="Lato"/>
        </w:rPr>
      </w:pPr>
    </w:p>
    <w:p w14:paraId="0F4833AE" w14:textId="47AEACEB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Freya would like to repeat the note 4 times. Where can she find the code to repeat this block?</w:t>
      </w:r>
    </w:p>
    <w:p w14:paraId="5FF35301" w14:textId="1196EB01" w:rsidR="00644AB7" w:rsidRDefault="00644AB7" w:rsidP="00644AB7">
      <w:pPr>
        <w:rPr>
          <w:rFonts w:ascii="Lato" w:hAnsi="Lato"/>
        </w:rPr>
      </w:pPr>
      <w:r>
        <w:rPr>
          <w:noProof/>
          <w:lang w:eastAsia="en-GB"/>
        </w:rPr>
        <w:drawing>
          <wp:inline distT="0" distB="0" distL="0" distR="0" wp14:anchorId="59457FD8" wp14:editId="5CA719D5">
            <wp:extent cx="3143250" cy="12858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1285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C4416E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A. Basic</w:t>
      </w:r>
    </w:p>
    <w:p w14:paraId="480EDA4C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B. Advanced</w:t>
      </w:r>
    </w:p>
    <w:p w14:paraId="7CD97E6E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C. Loops</w:t>
      </w:r>
    </w:p>
    <w:p w14:paraId="3ED44696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D. Logic</w:t>
      </w:r>
    </w:p>
    <w:p w14:paraId="70A4AF72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ANSWER: C</w:t>
      </w:r>
    </w:p>
    <w:p w14:paraId="78EBA923" w14:textId="77777777" w:rsidR="00644AB7" w:rsidRDefault="00644AB7" w:rsidP="00644AB7">
      <w:pPr>
        <w:rPr>
          <w:rFonts w:ascii="Lato" w:hAnsi="Lato"/>
        </w:rPr>
      </w:pPr>
    </w:p>
    <w:p w14:paraId="03C4A652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 xml:space="preserve">Stepan has written a simple program to greet his friends. </w:t>
      </w:r>
      <w:proofErr w:type="gramStart"/>
      <w:r>
        <w:rPr>
          <w:rFonts w:ascii="Lato" w:hAnsi="Lato"/>
        </w:rPr>
        <w:t>Unfortunately</w:t>
      </w:r>
      <w:proofErr w:type="gramEnd"/>
      <w:r>
        <w:rPr>
          <w:rFonts w:ascii="Lato" w:hAnsi="Lato"/>
        </w:rPr>
        <w:t xml:space="preserve"> he cannot get his code to run. What does he need to do to fix it?</w:t>
      </w:r>
    </w:p>
    <w:p w14:paraId="2A2D3BFB" w14:textId="77777777" w:rsidR="00644AB7" w:rsidRDefault="00644AB7" w:rsidP="00644AB7">
      <w:pPr>
        <w:rPr>
          <w:rFonts w:ascii="Lato" w:hAnsi="Lato"/>
        </w:rPr>
      </w:pPr>
    </w:p>
    <w:p w14:paraId="2462DBC2" w14:textId="1AD3C9DE" w:rsidR="00644AB7" w:rsidRDefault="00644AB7" w:rsidP="00644AB7">
      <w:pPr>
        <w:rPr>
          <w:rFonts w:ascii="Lato" w:hAnsi="Lato"/>
        </w:rPr>
      </w:pPr>
      <w:r>
        <w:rPr>
          <w:noProof/>
          <w:lang w:eastAsia="en-GB"/>
        </w:rPr>
        <w:drawing>
          <wp:inline distT="0" distB="0" distL="0" distR="0" wp14:anchorId="5A46576A" wp14:editId="7B9B95EE">
            <wp:extent cx="2286000" cy="10477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047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957791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 xml:space="preserve">A. Place the code inside an </w:t>
      </w:r>
      <w:proofErr w:type="gramStart"/>
      <w:r>
        <w:rPr>
          <w:rFonts w:ascii="Lato" w:hAnsi="Lato"/>
        </w:rPr>
        <w:t>on start</w:t>
      </w:r>
      <w:proofErr w:type="gramEnd"/>
      <w:r>
        <w:rPr>
          <w:rFonts w:ascii="Lato" w:hAnsi="Lato"/>
        </w:rPr>
        <w:t xml:space="preserve"> loop</w:t>
      </w:r>
    </w:p>
    <w:p w14:paraId="2418EA91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B. Place the code inside a forever loop</w:t>
      </w:r>
    </w:p>
    <w:p w14:paraId="6AEB7DF0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C. Place the code inside an ‘on button pressed’ block</w:t>
      </w:r>
    </w:p>
    <w:p w14:paraId="674B420B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D. Any of the above</w:t>
      </w:r>
    </w:p>
    <w:p w14:paraId="4D318287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ANSWER: D</w:t>
      </w:r>
    </w:p>
    <w:p w14:paraId="7F694969" w14:textId="77777777" w:rsidR="00644AB7" w:rsidRDefault="00644AB7" w:rsidP="00644AB7">
      <w:pPr>
        <w:rPr>
          <w:rFonts w:ascii="Lato" w:hAnsi="Lato"/>
        </w:rPr>
      </w:pPr>
    </w:p>
    <w:p w14:paraId="05322F38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lastRenderedPageBreak/>
        <w:t>Lucas has created a tune using blocks from the ‘music’ category. If he changes the Hz what does this result in?</w:t>
      </w:r>
    </w:p>
    <w:p w14:paraId="714A245F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A. The volume increasing</w:t>
      </w:r>
    </w:p>
    <w:p w14:paraId="44625715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B. The volume decreasing</w:t>
      </w:r>
    </w:p>
    <w:p w14:paraId="0BB3A32A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C. The tempo of the tune changing</w:t>
      </w:r>
    </w:p>
    <w:p w14:paraId="05873045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D. The tone of the note changing</w:t>
      </w:r>
    </w:p>
    <w:p w14:paraId="2E536869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ANSWER: D</w:t>
      </w:r>
    </w:p>
    <w:p w14:paraId="50D95777" w14:textId="77777777" w:rsidR="00644AB7" w:rsidRDefault="00644AB7" w:rsidP="00644AB7">
      <w:pPr>
        <w:rPr>
          <w:rFonts w:ascii="Lato" w:hAnsi="Lato"/>
        </w:rPr>
      </w:pPr>
    </w:p>
    <w:p w14:paraId="3CFD4978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How many measurements of temperature will the code below take?</w:t>
      </w:r>
    </w:p>
    <w:p w14:paraId="5BF8673E" w14:textId="54B42983" w:rsidR="00644AB7" w:rsidRDefault="00644AB7" w:rsidP="00644AB7">
      <w:pPr>
        <w:rPr>
          <w:rFonts w:ascii="Lato" w:hAnsi="Lato"/>
        </w:rPr>
      </w:pPr>
      <w:r>
        <w:rPr>
          <w:noProof/>
          <w:lang w:eastAsia="en-GB"/>
        </w:rPr>
        <w:drawing>
          <wp:inline distT="0" distB="0" distL="0" distR="0" wp14:anchorId="57945519" wp14:editId="46415DB1">
            <wp:extent cx="3638550" cy="122872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550" cy="1228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9DAFE1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A. None</w:t>
      </w:r>
    </w:p>
    <w:p w14:paraId="33713C55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B. 1</w:t>
      </w:r>
    </w:p>
    <w:p w14:paraId="1A244A72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C. 2</w:t>
      </w:r>
    </w:p>
    <w:p w14:paraId="7D48A86A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D. It will take endless measurements whilst the program is running</w:t>
      </w:r>
    </w:p>
    <w:p w14:paraId="6771E2C4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17156793" w14:textId="77777777" w:rsidR="00644AB7" w:rsidRDefault="00644AB7" w:rsidP="00644AB7">
      <w:pPr>
        <w:rPr>
          <w:rFonts w:ascii="Lato" w:hAnsi="Lato"/>
        </w:rPr>
      </w:pPr>
    </w:p>
    <w:p w14:paraId="2B333B3C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What is the name of the datatype which allows the micro:bit to show text?</w:t>
      </w:r>
    </w:p>
    <w:p w14:paraId="6774358D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A. Text</w:t>
      </w:r>
    </w:p>
    <w:p w14:paraId="70374A5F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B. Integer</w:t>
      </w:r>
    </w:p>
    <w:p w14:paraId="142D0AC9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C. String</w:t>
      </w:r>
    </w:p>
    <w:p w14:paraId="1F0386A1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D. Real</w:t>
      </w:r>
    </w:p>
    <w:p w14:paraId="65509E82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ANSWER: C</w:t>
      </w:r>
    </w:p>
    <w:p w14:paraId="60DDE121" w14:textId="77777777" w:rsidR="00644AB7" w:rsidRDefault="00644AB7" w:rsidP="00644AB7">
      <w:pPr>
        <w:rPr>
          <w:rFonts w:ascii="Lato" w:hAnsi="Lato"/>
        </w:rPr>
      </w:pPr>
    </w:p>
    <w:p w14:paraId="3CE2BFC3" w14:textId="77777777" w:rsidR="00644AB7" w:rsidRDefault="00644AB7" w:rsidP="00644AB7">
      <w:pPr>
        <w:rPr>
          <w:rFonts w:ascii="Lato" w:hAnsi="Lato"/>
        </w:rPr>
      </w:pPr>
    </w:p>
    <w:p w14:paraId="6F235A80" w14:textId="77777777" w:rsidR="00644AB7" w:rsidRDefault="00644AB7" w:rsidP="00644AB7">
      <w:pPr>
        <w:rPr>
          <w:rFonts w:ascii="Lato" w:hAnsi="Lato"/>
        </w:rPr>
      </w:pPr>
    </w:p>
    <w:p w14:paraId="3C3409EB" w14:textId="77777777" w:rsidR="00644AB7" w:rsidRDefault="00644AB7" w:rsidP="00644AB7">
      <w:pPr>
        <w:rPr>
          <w:rFonts w:ascii="Lato" w:hAnsi="Lato"/>
        </w:rPr>
      </w:pPr>
    </w:p>
    <w:p w14:paraId="030D18C1" w14:textId="77777777" w:rsidR="00644AB7" w:rsidRDefault="00644AB7" w:rsidP="00644AB7">
      <w:pPr>
        <w:rPr>
          <w:rFonts w:ascii="Lato" w:hAnsi="Lato"/>
        </w:rPr>
      </w:pPr>
    </w:p>
    <w:p w14:paraId="1BEDCF49" w14:textId="77777777" w:rsidR="00644AB7" w:rsidRDefault="00644AB7" w:rsidP="00644AB7">
      <w:pPr>
        <w:rPr>
          <w:rFonts w:ascii="Lato" w:hAnsi="Lato"/>
        </w:rPr>
      </w:pPr>
    </w:p>
    <w:p w14:paraId="3B128B27" w14:textId="287B4409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lastRenderedPageBreak/>
        <w:t>What is the name of the type of image which is displayed on the LEDs?</w:t>
      </w:r>
    </w:p>
    <w:p w14:paraId="51711AAD" w14:textId="767877BE" w:rsidR="00644AB7" w:rsidRDefault="00644AB7" w:rsidP="00644AB7">
      <w:pPr>
        <w:rPr>
          <w:rFonts w:ascii="Lato" w:hAnsi="Lato"/>
        </w:rPr>
      </w:pPr>
      <w:r>
        <w:rPr>
          <w:noProof/>
          <w:lang w:eastAsia="en-GB"/>
        </w:rPr>
        <w:drawing>
          <wp:inline distT="0" distB="0" distL="0" distR="0" wp14:anchorId="709186E2" wp14:editId="4B8CDFF4">
            <wp:extent cx="1609725" cy="129540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9725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1951EF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A. Image</w:t>
      </w:r>
    </w:p>
    <w:p w14:paraId="15693E08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B. Emoji</w:t>
      </w:r>
    </w:p>
    <w:p w14:paraId="017D644B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C. Icon</w:t>
      </w:r>
    </w:p>
    <w:p w14:paraId="427D4B3E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D. String</w:t>
      </w:r>
    </w:p>
    <w:p w14:paraId="5BBC53A1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ANSWER: C</w:t>
      </w:r>
    </w:p>
    <w:p w14:paraId="62E11F14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Which of the following blocks could be used to turn on a light when it is dusk?</w:t>
      </w:r>
    </w:p>
    <w:p w14:paraId="71722911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A. Compass heading</w:t>
      </w:r>
    </w:p>
    <w:p w14:paraId="439E531B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B. Light level</w:t>
      </w:r>
    </w:p>
    <w:p w14:paraId="2BE71C3C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C. Acceleration (mg)</w:t>
      </w:r>
    </w:p>
    <w:p w14:paraId="5C32F313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D. Temperature</w:t>
      </w:r>
    </w:p>
    <w:p w14:paraId="29A41278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16655505" w14:textId="77777777" w:rsidR="00644AB7" w:rsidRDefault="00644AB7" w:rsidP="00644AB7">
      <w:pPr>
        <w:rPr>
          <w:rFonts w:ascii="Lato" w:hAnsi="Lato"/>
        </w:rPr>
      </w:pPr>
    </w:p>
    <w:p w14:paraId="487B68F9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 xml:space="preserve">When we create a </w:t>
      </w:r>
      <w:proofErr w:type="gramStart"/>
      <w:r>
        <w:rPr>
          <w:rFonts w:ascii="Lato" w:hAnsi="Lato"/>
        </w:rPr>
        <w:t>program</w:t>
      </w:r>
      <w:proofErr w:type="gramEnd"/>
      <w:r>
        <w:rPr>
          <w:rFonts w:ascii="Lato" w:hAnsi="Lato"/>
        </w:rPr>
        <w:t xml:space="preserve"> we should code it to use as few lines of code as possible. What does this help to ensure?</w:t>
      </w:r>
    </w:p>
    <w:p w14:paraId="4176EF39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A. Efficiency</w:t>
      </w:r>
    </w:p>
    <w:p w14:paraId="0AC44496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B. Effectiveness</w:t>
      </w:r>
    </w:p>
    <w:p w14:paraId="2687F108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C. Error free</w:t>
      </w:r>
    </w:p>
    <w:p w14:paraId="48367EC5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D. Engagement</w:t>
      </w:r>
    </w:p>
    <w:p w14:paraId="6DAA349D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ANSWER: A</w:t>
      </w:r>
    </w:p>
    <w:p w14:paraId="35B15E33" w14:textId="0D35EEFA" w:rsidR="00644AB7" w:rsidRDefault="00644AB7" w:rsidP="00644AB7">
      <w:pPr>
        <w:rPr>
          <w:rFonts w:ascii="Lato" w:hAnsi="Lato"/>
        </w:rPr>
      </w:pPr>
    </w:p>
    <w:p w14:paraId="691D9CEC" w14:textId="3019FB1A" w:rsidR="00644AB7" w:rsidRDefault="00644AB7" w:rsidP="00644AB7">
      <w:pPr>
        <w:rPr>
          <w:rFonts w:ascii="Lato" w:hAnsi="Lato"/>
        </w:rPr>
      </w:pPr>
    </w:p>
    <w:p w14:paraId="6FC2E777" w14:textId="2336A3F6" w:rsidR="00644AB7" w:rsidRDefault="00644AB7" w:rsidP="00644AB7">
      <w:pPr>
        <w:rPr>
          <w:rFonts w:ascii="Lato" w:hAnsi="Lato"/>
        </w:rPr>
      </w:pPr>
    </w:p>
    <w:p w14:paraId="023CE538" w14:textId="75324871" w:rsidR="00644AB7" w:rsidRDefault="00644AB7" w:rsidP="00644AB7">
      <w:pPr>
        <w:rPr>
          <w:rFonts w:ascii="Lato" w:hAnsi="Lato"/>
        </w:rPr>
      </w:pPr>
    </w:p>
    <w:p w14:paraId="2512129D" w14:textId="4160C94E" w:rsidR="00644AB7" w:rsidRDefault="00644AB7" w:rsidP="00644AB7">
      <w:pPr>
        <w:rPr>
          <w:rFonts w:ascii="Lato" w:hAnsi="Lato"/>
        </w:rPr>
      </w:pPr>
    </w:p>
    <w:p w14:paraId="39179EFC" w14:textId="77777777" w:rsidR="00644AB7" w:rsidRDefault="00644AB7" w:rsidP="00644AB7">
      <w:pPr>
        <w:rPr>
          <w:rFonts w:ascii="Lato" w:hAnsi="Lato"/>
        </w:rPr>
      </w:pPr>
      <w:bookmarkStart w:id="0" w:name="_GoBack"/>
      <w:bookmarkEnd w:id="0"/>
    </w:p>
    <w:p w14:paraId="7077AB68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lastRenderedPageBreak/>
        <w:t>What would be the output if Goals Team1 = 2 and Goals Team2 = 3?</w:t>
      </w:r>
    </w:p>
    <w:p w14:paraId="39F7AFAA" w14:textId="77058391" w:rsidR="00644AB7" w:rsidRDefault="00644AB7" w:rsidP="00644AB7">
      <w:pPr>
        <w:rPr>
          <w:rFonts w:ascii="Lato" w:hAnsi="Lato"/>
        </w:rPr>
      </w:pPr>
      <w:r>
        <w:rPr>
          <w:noProof/>
          <w:lang w:eastAsia="en-GB"/>
        </w:rPr>
        <w:drawing>
          <wp:inline distT="0" distB="0" distL="0" distR="0" wp14:anchorId="19F06E09" wp14:editId="7418D08C">
            <wp:extent cx="2400300" cy="54768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5476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1AE266" w14:textId="77777777" w:rsidR="00644AB7" w:rsidRDefault="00644AB7" w:rsidP="00644AB7">
      <w:pPr>
        <w:rPr>
          <w:rFonts w:ascii="Lato" w:hAnsi="Lato"/>
        </w:rPr>
      </w:pPr>
    </w:p>
    <w:p w14:paraId="186C5480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A. 3 0</w:t>
      </w:r>
    </w:p>
    <w:p w14:paraId="0EF26647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B. 0 3</w:t>
      </w:r>
    </w:p>
    <w:p w14:paraId="044A78FB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C. 0 0</w:t>
      </w:r>
    </w:p>
    <w:p w14:paraId="380FD7BA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D. Team1 0 Team2 3</w:t>
      </w:r>
    </w:p>
    <w:p w14:paraId="52D3CA4B" w14:textId="77777777" w:rsidR="00644AB7" w:rsidRDefault="00644AB7" w:rsidP="00644AB7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22048347" w14:textId="77777777" w:rsidR="00644AB7" w:rsidRDefault="00644AB7" w:rsidP="00644AB7"/>
    <w:p w14:paraId="4B1861D6" w14:textId="77777777" w:rsidR="00034808" w:rsidRPr="00416F3B" w:rsidRDefault="00034808" w:rsidP="00416F3B"/>
    <w:sectPr w:rsidR="00034808" w:rsidRPr="00416F3B" w:rsidSect="006B36F6">
      <w:headerReference w:type="default" r:id="rId14"/>
      <w:footerReference w:type="defaul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6F2D7F" w14:textId="77777777" w:rsidR="00046135" w:rsidRDefault="00046135" w:rsidP="006B36F6">
      <w:pPr>
        <w:spacing w:after="0" w:line="240" w:lineRule="auto"/>
      </w:pPr>
      <w:r>
        <w:separator/>
      </w:r>
    </w:p>
  </w:endnote>
  <w:endnote w:type="continuationSeparator" w:id="0">
    <w:p w14:paraId="5A8B5331" w14:textId="77777777" w:rsidR="00046135" w:rsidRDefault="00046135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ato">
    <w:altName w:val="Calibri"/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6691BF13" w:rsidR="006B36F6" w:rsidRDefault="006B36F6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6B36F6" w:rsidRPr="006B36F6" w:rsidRDefault="007A5B66" w:rsidP="006B36F6">
    <w:pPr>
      <w:pStyle w:val="Footer"/>
      <w:rPr>
        <w:noProof/>
      </w:rPr>
    </w:pPr>
    <w:r>
      <w:rPr>
        <w:color w:val="0070C0"/>
      </w:rPr>
      <w:t>Arm School</w:t>
    </w:r>
    <w:r w:rsidR="006B36F6"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042717" w14:textId="77777777" w:rsidR="00046135" w:rsidRDefault="00046135" w:rsidP="006B36F6">
      <w:pPr>
        <w:spacing w:after="0" w:line="240" w:lineRule="auto"/>
      </w:pPr>
      <w:r>
        <w:separator/>
      </w:r>
    </w:p>
  </w:footnote>
  <w:footnote w:type="continuationSeparator" w:id="0">
    <w:p w14:paraId="474E9A86" w14:textId="77777777" w:rsidR="00046135" w:rsidRDefault="00046135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E96DBA" w14:textId="3650ADA3" w:rsidR="006B36F6" w:rsidRDefault="00F1388C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21580"/>
    <w:multiLevelType w:val="multilevel"/>
    <w:tmpl w:val="FA94B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1594107"/>
    <w:multiLevelType w:val="multilevel"/>
    <w:tmpl w:val="A2BA2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7FB26F6"/>
    <w:multiLevelType w:val="hybridMultilevel"/>
    <w:tmpl w:val="A70E50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015C14"/>
    <w:multiLevelType w:val="hybridMultilevel"/>
    <w:tmpl w:val="32AEBB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3B7463"/>
    <w:multiLevelType w:val="multilevel"/>
    <w:tmpl w:val="AB4AE8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28B5891"/>
    <w:multiLevelType w:val="hybridMultilevel"/>
    <w:tmpl w:val="E3A86750"/>
    <w:lvl w:ilvl="0" w:tplc="E8546CFE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1" w15:restartNumberingAfterBreak="0">
    <w:nsid w:val="63EB0ABB"/>
    <w:multiLevelType w:val="hybridMultilevel"/>
    <w:tmpl w:val="B53E98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E74937"/>
    <w:multiLevelType w:val="multilevel"/>
    <w:tmpl w:val="A2BA2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666E4804"/>
    <w:multiLevelType w:val="hybridMultilevel"/>
    <w:tmpl w:val="14DA4D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C51CCB"/>
    <w:multiLevelType w:val="multilevel"/>
    <w:tmpl w:val="846CAB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6A97398"/>
    <w:multiLevelType w:val="multilevel"/>
    <w:tmpl w:val="A2BA2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026469"/>
    <w:multiLevelType w:val="hybridMultilevel"/>
    <w:tmpl w:val="9FF055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7"/>
  </w:num>
  <w:num w:numId="3">
    <w:abstractNumId w:val="4"/>
  </w:num>
  <w:num w:numId="4">
    <w:abstractNumId w:val="6"/>
  </w:num>
  <w:num w:numId="5">
    <w:abstractNumId w:val="5"/>
  </w:num>
  <w:num w:numId="6">
    <w:abstractNumId w:val="7"/>
  </w:num>
  <w:num w:numId="7">
    <w:abstractNumId w:val="8"/>
  </w:num>
  <w:num w:numId="8">
    <w:abstractNumId w:val="14"/>
  </w:num>
  <w:num w:numId="9">
    <w:abstractNumId w:val="9"/>
  </w:num>
  <w:num w:numId="10">
    <w:abstractNumId w:val="0"/>
  </w:num>
  <w:num w:numId="11">
    <w:abstractNumId w:val="3"/>
  </w:num>
  <w:num w:numId="12">
    <w:abstractNumId w:val="13"/>
  </w:num>
  <w:num w:numId="13">
    <w:abstractNumId w:val="2"/>
  </w:num>
  <w:num w:numId="14">
    <w:abstractNumId w:val="18"/>
  </w:num>
  <w:num w:numId="15">
    <w:abstractNumId w:val="11"/>
  </w:num>
  <w:num w:numId="16">
    <w:abstractNumId w:val="16"/>
  </w:num>
  <w:num w:numId="17">
    <w:abstractNumId w:val="12"/>
  </w:num>
  <w:num w:numId="18">
    <w:abstractNumId w:val="1"/>
  </w:num>
  <w:num w:numId="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A0MTI0t7A0NTEwNzdQ0lEKTi0uzszPAykwrwUAruORISwAAAA="/>
  </w:docVars>
  <w:rsids>
    <w:rsidRoot w:val="00D0274F"/>
    <w:rsid w:val="00004F83"/>
    <w:rsid w:val="000107C4"/>
    <w:rsid w:val="00010B91"/>
    <w:rsid w:val="00010EA3"/>
    <w:rsid w:val="00034808"/>
    <w:rsid w:val="00037702"/>
    <w:rsid w:val="0004306D"/>
    <w:rsid w:val="00046135"/>
    <w:rsid w:val="00054486"/>
    <w:rsid w:val="0006116D"/>
    <w:rsid w:val="00064B16"/>
    <w:rsid w:val="000751A3"/>
    <w:rsid w:val="0008457D"/>
    <w:rsid w:val="000D0102"/>
    <w:rsid w:val="000E633D"/>
    <w:rsid w:val="000E7A89"/>
    <w:rsid w:val="001115DA"/>
    <w:rsid w:val="00125A0C"/>
    <w:rsid w:val="0013243E"/>
    <w:rsid w:val="00152126"/>
    <w:rsid w:val="00182881"/>
    <w:rsid w:val="00195AEB"/>
    <w:rsid w:val="001A3938"/>
    <w:rsid w:val="001B4E21"/>
    <w:rsid w:val="001D3E62"/>
    <w:rsid w:val="001D5D07"/>
    <w:rsid w:val="001E3D92"/>
    <w:rsid w:val="001F2E13"/>
    <w:rsid w:val="00245BFC"/>
    <w:rsid w:val="00294C36"/>
    <w:rsid w:val="002B06E2"/>
    <w:rsid w:val="002C21F9"/>
    <w:rsid w:val="002C77FD"/>
    <w:rsid w:val="002E70C3"/>
    <w:rsid w:val="002F79FF"/>
    <w:rsid w:val="00303314"/>
    <w:rsid w:val="00311471"/>
    <w:rsid w:val="003268D4"/>
    <w:rsid w:val="00346756"/>
    <w:rsid w:val="00393C33"/>
    <w:rsid w:val="00393C71"/>
    <w:rsid w:val="00406FA6"/>
    <w:rsid w:val="0041251A"/>
    <w:rsid w:val="00416F3B"/>
    <w:rsid w:val="004300EA"/>
    <w:rsid w:val="00447F88"/>
    <w:rsid w:val="00455E02"/>
    <w:rsid w:val="00462CDC"/>
    <w:rsid w:val="004630B5"/>
    <w:rsid w:val="00463B37"/>
    <w:rsid w:val="00465D2E"/>
    <w:rsid w:val="004707BA"/>
    <w:rsid w:val="004C1DEF"/>
    <w:rsid w:val="004D5B3E"/>
    <w:rsid w:val="00500BAE"/>
    <w:rsid w:val="00503D70"/>
    <w:rsid w:val="0050517C"/>
    <w:rsid w:val="005123BE"/>
    <w:rsid w:val="00525E29"/>
    <w:rsid w:val="00532B2B"/>
    <w:rsid w:val="00545578"/>
    <w:rsid w:val="005535F1"/>
    <w:rsid w:val="00585697"/>
    <w:rsid w:val="0059339C"/>
    <w:rsid w:val="00595B90"/>
    <w:rsid w:val="005A02AE"/>
    <w:rsid w:val="005A2822"/>
    <w:rsid w:val="005B34C5"/>
    <w:rsid w:val="005E7112"/>
    <w:rsid w:val="005F5105"/>
    <w:rsid w:val="005F52A1"/>
    <w:rsid w:val="00604CE4"/>
    <w:rsid w:val="006071EC"/>
    <w:rsid w:val="00630C7B"/>
    <w:rsid w:val="00644AB7"/>
    <w:rsid w:val="006469BD"/>
    <w:rsid w:val="0065571E"/>
    <w:rsid w:val="00655FFC"/>
    <w:rsid w:val="00691243"/>
    <w:rsid w:val="006A246E"/>
    <w:rsid w:val="006A3115"/>
    <w:rsid w:val="006B36F6"/>
    <w:rsid w:val="006B38AD"/>
    <w:rsid w:val="006B793F"/>
    <w:rsid w:val="006D502C"/>
    <w:rsid w:val="00700D05"/>
    <w:rsid w:val="007138AA"/>
    <w:rsid w:val="007251FF"/>
    <w:rsid w:val="007267DC"/>
    <w:rsid w:val="00732B1E"/>
    <w:rsid w:val="007418C9"/>
    <w:rsid w:val="00760C8D"/>
    <w:rsid w:val="0076387A"/>
    <w:rsid w:val="00771C5C"/>
    <w:rsid w:val="00780D09"/>
    <w:rsid w:val="007843EB"/>
    <w:rsid w:val="007A5B66"/>
    <w:rsid w:val="007C30C0"/>
    <w:rsid w:val="007E01BA"/>
    <w:rsid w:val="007F6443"/>
    <w:rsid w:val="007F6603"/>
    <w:rsid w:val="00822C59"/>
    <w:rsid w:val="008437B2"/>
    <w:rsid w:val="008927E9"/>
    <w:rsid w:val="008B09D9"/>
    <w:rsid w:val="008B0E47"/>
    <w:rsid w:val="008C0068"/>
    <w:rsid w:val="008C1309"/>
    <w:rsid w:val="008C60A6"/>
    <w:rsid w:val="008C6D76"/>
    <w:rsid w:val="008D6549"/>
    <w:rsid w:val="008F13CC"/>
    <w:rsid w:val="008F4217"/>
    <w:rsid w:val="0090526F"/>
    <w:rsid w:val="00906566"/>
    <w:rsid w:val="00921538"/>
    <w:rsid w:val="009226CF"/>
    <w:rsid w:val="009228B9"/>
    <w:rsid w:val="00922FC7"/>
    <w:rsid w:val="00923F20"/>
    <w:rsid w:val="00946AD1"/>
    <w:rsid w:val="00953671"/>
    <w:rsid w:val="00960E37"/>
    <w:rsid w:val="009C46B5"/>
    <w:rsid w:val="009C5A59"/>
    <w:rsid w:val="009C5BB8"/>
    <w:rsid w:val="009D3297"/>
    <w:rsid w:val="009E2854"/>
    <w:rsid w:val="009F1E4A"/>
    <w:rsid w:val="009F3E27"/>
    <w:rsid w:val="00A351FC"/>
    <w:rsid w:val="00A4127D"/>
    <w:rsid w:val="00A510A5"/>
    <w:rsid w:val="00A5162E"/>
    <w:rsid w:val="00A55B1B"/>
    <w:rsid w:val="00A55F2E"/>
    <w:rsid w:val="00A66A07"/>
    <w:rsid w:val="00A741A6"/>
    <w:rsid w:val="00A75B10"/>
    <w:rsid w:val="00A85757"/>
    <w:rsid w:val="00AD2E1E"/>
    <w:rsid w:val="00AE78E0"/>
    <w:rsid w:val="00B03D26"/>
    <w:rsid w:val="00B23886"/>
    <w:rsid w:val="00B308F4"/>
    <w:rsid w:val="00B50465"/>
    <w:rsid w:val="00B52709"/>
    <w:rsid w:val="00B5577C"/>
    <w:rsid w:val="00B572A9"/>
    <w:rsid w:val="00B903E9"/>
    <w:rsid w:val="00B956C7"/>
    <w:rsid w:val="00BA4294"/>
    <w:rsid w:val="00BB26F0"/>
    <w:rsid w:val="00BC03EB"/>
    <w:rsid w:val="00BC51BF"/>
    <w:rsid w:val="00BE23C5"/>
    <w:rsid w:val="00C074B2"/>
    <w:rsid w:val="00C2178F"/>
    <w:rsid w:val="00C4057F"/>
    <w:rsid w:val="00C43916"/>
    <w:rsid w:val="00C61C20"/>
    <w:rsid w:val="00C64796"/>
    <w:rsid w:val="00C7544E"/>
    <w:rsid w:val="00C76272"/>
    <w:rsid w:val="00C90BEB"/>
    <w:rsid w:val="00C91531"/>
    <w:rsid w:val="00CA41D1"/>
    <w:rsid w:val="00CC4112"/>
    <w:rsid w:val="00CE7A34"/>
    <w:rsid w:val="00CF4F38"/>
    <w:rsid w:val="00D020E9"/>
    <w:rsid w:val="00D0274F"/>
    <w:rsid w:val="00D02CC8"/>
    <w:rsid w:val="00D11FDB"/>
    <w:rsid w:val="00D12722"/>
    <w:rsid w:val="00D231FD"/>
    <w:rsid w:val="00D237C9"/>
    <w:rsid w:val="00D3549E"/>
    <w:rsid w:val="00D37983"/>
    <w:rsid w:val="00D53AF2"/>
    <w:rsid w:val="00D70708"/>
    <w:rsid w:val="00D73013"/>
    <w:rsid w:val="00DA034A"/>
    <w:rsid w:val="00DE2552"/>
    <w:rsid w:val="00DE7CD6"/>
    <w:rsid w:val="00DF391C"/>
    <w:rsid w:val="00E00208"/>
    <w:rsid w:val="00E14232"/>
    <w:rsid w:val="00E36624"/>
    <w:rsid w:val="00E55CA3"/>
    <w:rsid w:val="00E87C45"/>
    <w:rsid w:val="00E94DCB"/>
    <w:rsid w:val="00ED35AF"/>
    <w:rsid w:val="00ED3A06"/>
    <w:rsid w:val="00F02E1B"/>
    <w:rsid w:val="00F1388C"/>
    <w:rsid w:val="00F23659"/>
    <w:rsid w:val="00F249A0"/>
    <w:rsid w:val="00F41341"/>
    <w:rsid w:val="00F42152"/>
    <w:rsid w:val="00F43948"/>
    <w:rsid w:val="00F46AD4"/>
    <w:rsid w:val="00F46B4B"/>
    <w:rsid w:val="00F5427B"/>
    <w:rsid w:val="00F602A9"/>
    <w:rsid w:val="00F612CB"/>
    <w:rsid w:val="00F62315"/>
    <w:rsid w:val="00F709DE"/>
    <w:rsid w:val="00F750FD"/>
    <w:rsid w:val="00F87840"/>
    <w:rsid w:val="00FA1573"/>
    <w:rsid w:val="00FB2B7F"/>
    <w:rsid w:val="00FC1CA2"/>
    <w:rsid w:val="00FD57AD"/>
    <w:rsid w:val="00FF03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  <w:style w:type="paragraph" w:customStyle="1" w:styleId="paragraph">
    <w:name w:val="paragraph"/>
    <w:basedOn w:val="Normal"/>
    <w:rsid w:val="008B09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customStyle="1" w:styleId="normaltextrun">
    <w:name w:val="normaltextrun"/>
    <w:basedOn w:val="DefaultParagraphFont"/>
    <w:rsid w:val="006B38AD"/>
  </w:style>
  <w:style w:type="character" w:customStyle="1" w:styleId="eop">
    <w:name w:val="eop"/>
    <w:basedOn w:val="DefaultParagraphFont"/>
    <w:rsid w:val="006B38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52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9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1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8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0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8</TotalTime>
  <Pages>7</Pages>
  <Words>507</Words>
  <Characters>289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Robert Leeman</cp:lastModifiedBy>
  <cp:revision>199</cp:revision>
  <dcterms:created xsi:type="dcterms:W3CDTF">2018-06-05T11:06:00Z</dcterms:created>
  <dcterms:modified xsi:type="dcterms:W3CDTF">2019-10-28T12:20:00Z</dcterms:modified>
</cp:coreProperties>
</file>